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3346D492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 w:rsidR="0086456B">
        <w:t xml:space="preserve"> PDS&amp; WRS</w:t>
      </w:r>
      <w:r>
        <w:t xml:space="preserve">, </w:t>
      </w:r>
      <w:r w:rsidR="0086456B">
        <w:t>Outcome</w:t>
      </w:r>
      <w:r>
        <w:t xml:space="preserve"> </w:t>
      </w:r>
      <w:r w:rsidR="0086456B">
        <w:t>2</w:t>
      </w:r>
      <w:r w:rsidR="0031098A">
        <w:t xml:space="preserve"> </w:t>
      </w:r>
    </w:p>
    <w:tbl>
      <w:tblPr>
        <w:tblStyle w:val="TableGrid"/>
        <w:tblpPr w:leftFromText="180" w:rightFromText="180" w:vertAnchor="page" w:horzAnchor="margin" w:tblpY="3203"/>
        <w:tblW w:w="21975" w:type="dxa"/>
        <w:tblLayout w:type="fixed"/>
        <w:tblLook w:val="04A0" w:firstRow="1" w:lastRow="0" w:firstColumn="1" w:lastColumn="0" w:noHBand="0" w:noVBand="1"/>
      </w:tblPr>
      <w:tblGrid>
        <w:gridCol w:w="429"/>
        <w:gridCol w:w="1554"/>
        <w:gridCol w:w="1449"/>
        <w:gridCol w:w="1529"/>
        <w:gridCol w:w="1560"/>
        <w:gridCol w:w="1524"/>
        <w:gridCol w:w="1596"/>
        <w:gridCol w:w="1843"/>
        <w:gridCol w:w="1844"/>
        <w:gridCol w:w="1073"/>
        <w:gridCol w:w="1053"/>
        <w:gridCol w:w="1134"/>
        <w:gridCol w:w="1134"/>
        <w:gridCol w:w="1560"/>
        <w:gridCol w:w="1417"/>
        <w:gridCol w:w="1276"/>
      </w:tblGrid>
      <w:tr w:rsidR="0086456B" w14:paraId="2F0FCE31" w14:textId="77777777" w:rsidTr="0086456B">
        <w:trPr>
          <w:cantSplit/>
          <w:trHeight w:val="1408"/>
        </w:trPr>
        <w:tc>
          <w:tcPr>
            <w:tcW w:w="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7E0746E9" w14:textId="77777777" w:rsidR="0086456B" w:rsidRDefault="0086456B" w:rsidP="0086456B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8559F" w14:textId="77777777" w:rsidR="0086456B" w:rsidRDefault="0086456B" w:rsidP="0086456B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ll questions have been completed using detail related to transferable skills and employability</w:t>
            </w:r>
          </w:p>
          <w:p w14:paraId="2439BF9B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5678671D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89A26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an confidently discuss employment rates, education/ training and possible project ideas to help </w:t>
            </w:r>
            <w:r>
              <w:rPr>
                <w:i/>
                <w:iCs/>
                <w:sz w:val="16"/>
                <w:szCs w:val="16"/>
              </w:rPr>
              <w:t>increase community’s skills and capabilities to assist with employability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EA31C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ses seven or more reputable sources to collect information</w:t>
            </w:r>
          </w:p>
          <w:p w14:paraId="5E2433F3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2DE9D5C2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BA3D34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s eye contact throughout the entire presentation</w:t>
            </w:r>
          </w:p>
          <w:p w14:paraId="49CAE9E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087C200F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68A76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s able to</w:t>
            </w:r>
            <w:proofErr w:type="gramEnd"/>
            <w:r>
              <w:rPr>
                <w:sz w:val="16"/>
                <w:szCs w:val="16"/>
              </w:rPr>
              <w:t xml:space="preserve"> answer all class questions with explanation and elaboration  </w:t>
            </w:r>
          </w:p>
          <w:p w14:paraId="535A8E62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5415244F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EDB51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monstrates strong enthusiasm about the topic during the entire presentation</w:t>
            </w:r>
          </w:p>
          <w:p w14:paraId="1CD08C7E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07AA7DFE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01FF0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Visually appealing, using a business letter format with the correct font size and addressed to the correct company</w:t>
            </w:r>
          </w:p>
          <w:p w14:paraId="29C6098A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2D68B452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A88AE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ighly professional, neat, unique and follows usual structure with headings and subheadings</w:t>
            </w:r>
          </w:p>
          <w:p w14:paraId="6EBA3B5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7983B1C0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 </w:t>
            </w:r>
          </w:p>
          <w:p w14:paraId="4C470CA8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D7740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ll questions have been completed using detail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4B381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Participated in role play, demonstrating both leadership and teamwork skill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7533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Creates 15 or more open ended possible interview questions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009930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Responds to </w:t>
            </w:r>
            <w:proofErr w:type="gramStart"/>
            <w:r>
              <w:rPr>
                <w:i/>
                <w:iCs/>
                <w:sz w:val="16"/>
                <w:szCs w:val="16"/>
              </w:rPr>
              <w:t>all of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the 15 open-ended interview questions, providing two possible responses to eac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173FE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proofErr w:type="gramStart"/>
            <w:r>
              <w:rPr>
                <w:i/>
                <w:iCs/>
                <w:sz w:val="16"/>
                <w:szCs w:val="16"/>
              </w:rPr>
              <w:t>Interviewee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include all of the following aspects for the interview: punctual, dressed appropriately, confident, maintains good posture and makes eye contact</w:t>
            </w:r>
          </w:p>
          <w:p w14:paraId="7ACBC1E5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A5A3C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valuation of mock interview, describing at least five positive and five negative aspects</w:t>
            </w:r>
          </w:p>
          <w:p w14:paraId="54C4AD4D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18394668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EB8AE" w14:textId="77777777" w:rsidR="0086456B" w:rsidRDefault="0086456B" w:rsidP="0086456B">
            <w:pPr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pplies all five strategies for improvement to second mock interview, significantly improving from first interview</w:t>
            </w:r>
          </w:p>
        </w:tc>
      </w:tr>
      <w:tr w:rsidR="0086456B" w14:paraId="60DC4BA2" w14:textId="77777777" w:rsidTr="0086456B">
        <w:trPr>
          <w:cantSplit/>
          <w:trHeight w:val="1401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6059F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253BE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 questions have been completed using detail related to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social, cultural, environmental and economic factors</w:t>
            </w: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37598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30C53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ddresses all criteria in detail</w:t>
            </w:r>
          </w:p>
          <w:p w14:paraId="403CD0A0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C695B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peaks with fluctuation in volume and tone to interest audience and </w:t>
            </w:r>
            <w:proofErr w:type="spellStart"/>
            <w:r>
              <w:rPr>
                <w:sz w:val="16"/>
                <w:szCs w:val="16"/>
              </w:rPr>
              <w:t>emphasise</w:t>
            </w:r>
            <w:proofErr w:type="spellEnd"/>
            <w:r>
              <w:rPr>
                <w:sz w:val="16"/>
                <w:szCs w:val="16"/>
              </w:rPr>
              <w:t xml:space="preserve"> key points</w:t>
            </w:r>
          </w:p>
          <w:p w14:paraId="7502C31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06032D1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575D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ludes at least eight examples, facts and/or statistics to support conclusions/ ideas with evidence</w:t>
            </w:r>
          </w:p>
          <w:p w14:paraId="77E69291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6391C03B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88580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ificantly increases audience understanding and knowledge of topic</w:t>
            </w:r>
          </w:p>
          <w:p w14:paraId="3576792F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1D13D951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4B8B7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emonstrates purpose and details for position being applied for, elaborating on qualifications/ education and experience as well as how she/he will be valuable to the company</w:t>
            </w:r>
          </w:p>
          <w:p w14:paraId="07AF187B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ACB8C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cludes at least five examples of transferable skills and promotes relevant skills, knowledge and qualifications</w:t>
            </w:r>
          </w:p>
          <w:p w14:paraId="476FA1C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209E7363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D6EDC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2DC37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71235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24834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8E1A3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nswers all 15 questions clearly, elaborating using specific examples</w:t>
            </w:r>
          </w:p>
          <w:p w14:paraId="36F4EFAD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6D9B81EF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48F9C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escribes five strategies for improvement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608CC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86456B" w14:paraId="580B5100" w14:textId="77777777" w:rsidTr="0086456B">
        <w:trPr>
          <w:cantSplit/>
          <w:trHeight w:val="78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E684E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46C1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3ED59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5493F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7CE88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s created cue cards</w:t>
            </w:r>
          </w:p>
          <w:p w14:paraId="5EBAE64F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259AA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sentation is presented in a logical way, with a clear beginning, middle and end, with the use of headings and subheadings</w:t>
            </w:r>
          </w:p>
        </w:tc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696FE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vinces the audience to recognise the validity and importance of the topi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B45A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pelling, punctuation and grammar used with considerable accuracy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BADB3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Resume is free from errors, with a high level of sophistication</w:t>
            </w:r>
          </w:p>
          <w:p w14:paraId="1C236EF1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63CEE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FBA4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66AE3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F7C0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5F23B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Uses appropriate language with a high level of sophistication, professionalism and maturity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AAB9C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641E8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86456B" w14:paraId="66919785" w14:textId="77777777" w:rsidTr="0086456B">
        <w:trPr>
          <w:cantSplit/>
          <w:trHeight w:val="78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F402C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DA34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E166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EB3C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2C563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B2B8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1953D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70BAB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feedback to improve cover letter</w:t>
            </w:r>
          </w:p>
          <w:p w14:paraId="0C97760B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82C1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feedback to improve resume</w:t>
            </w: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00249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4908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83A2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0B6765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A724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DB70D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4313C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</w:rPr>
            </w:pPr>
          </w:p>
        </w:tc>
      </w:tr>
      <w:tr w:rsidR="0086456B" w14:paraId="19951357" w14:textId="77777777" w:rsidTr="0086456B">
        <w:trPr>
          <w:cantSplit/>
          <w:trHeight w:val="994"/>
        </w:trPr>
        <w:tc>
          <w:tcPr>
            <w:tcW w:w="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7A6EC984" w14:textId="77777777" w:rsidR="0086456B" w:rsidRDefault="0086456B" w:rsidP="0086456B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ing</w:t>
            </w:r>
          </w:p>
          <w:p w14:paraId="0735C4FE" w14:textId="77777777" w:rsidR="0086456B" w:rsidRDefault="0086456B" w:rsidP="0086456B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2F773" w14:textId="77777777" w:rsidR="0086456B" w:rsidRDefault="0086456B" w:rsidP="0086456B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ll questions have been completed related to transferable skills and employability</w:t>
            </w:r>
          </w:p>
          <w:p w14:paraId="1C6BD2F1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6F882B0F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8D18A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an discuss employment rates, education/ training and possible project ideas to help </w:t>
            </w:r>
            <w:r>
              <w:rPr>
                <w:i/>
                <w:iCs/>
                <w:sz w:val="16"/>
                <w:szCs w:val="16"/>
              </w:rPr>
              <w:t>increase community’s skills and capabilities to assist with employability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B74F8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ses five or more reputable sources to collect information</w:t>
            </w:r>
          </w:p>
          <w:p w14:paraId="35834621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08263962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40C7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s eye contact most of the time</w:t>
            </w:r>
          </w:p>
          <w:p w14:paraId="280EFCFC" w14:textId="77777777" w:rsidR="0086456B" w:rsidRDefault="0086456B" w:rsidP="0086456B">
            <w:pPr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C1B86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s able to</w:t>
            </w:r>
            <w:proofErr w:type="gramEnd"/>
            <w:r>
              <w:rPr>
                <w:sz w:val="16"/>
                <w:szCs w:val="16"/>
              </w:rPr>
              <w:t xml:space="preserve"> answer all class questions with explanation  </w:t>
            </w:r>
          </w:p>
          <w:p w14:paraId="0588C491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6AE99CD4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26D06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monstrates some enthusiastic feelings about the topic</w:t>
            </w:r>
          </w:p>
          <w:p w14:paraId="6C8D4A55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  <w:p w14:paraId="03697FD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A1062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Neat and clear, using a relevant format with the correct font size</w:t>
            </w:r>
          </w:p>
          <w:p w14:paraId="773338B2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0312EE3E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084A7CFF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9E628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Professional, neat and follows usual structure with headings and subheadings</w:t>
            </w:r>
          </w:p>
          <w:p w14:paraId="0CEF5AC0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55793441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25D6822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C2747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ll questions have been completed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B941A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Participated in role play, demonstrating only teamwork skill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D83F5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Creates 10 or more open ended possible interview questions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7C380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Responds to at least 10 open ended interview question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E3F4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terviewee includes three or more of the following aspects for the interview; punctual, dressed appropriately, confident, maintains good posture and makes eye contac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E85CB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valuation of mock interview, describing of at least three positive and three negative aspects</w:t>
            </w:r>
          </w:p>
          <w:p w14:paraId="1C6FB861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12FD8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pplies at least three strategies for improvement to second mock interview, improving from first interview</w:t>
            </w:r>
          </w:p>
        </w:tc>
      </w:tr>
      <w:tr w:rsidR="0086456B" w14:paraId="5C14FC20" w14:textId="77777777" w:rsidTr="0086456B">
        <w:trPr>
          <w:cantSplit/>
          <w:trHeight w:val="1032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3A7FB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00494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ll questions have been completed related to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social, cultural, environmental and economic factors</w:t>
            </w: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C64AE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F228E" w14:textId="77777777" w:rsidR="0086456B" w:rsidRDefault="0086456B" w:rsidP="0086456B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ddresses all criteri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D7608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peaks with volume and tone to interest audience and </w:t>
            </w:r>
            <w:proofErr w:type="spellStart"/>
            <w:r>
              <w:rPr>
                <w:sz w:val="16"/>
                <w:szCs w:val="16"/>
              </w:rPr>
              <w:t>emphasise</w:t>
            </w:r>
            <w:proofErr w:type="spellEnd"/>
            <w:r>
              <w:rPr>
                <w:sz w:val="16"/>
                <w:szCs w:val="16"/>
              </w:rPr>
              <w:t xml:space="preserve"> key points</w:t>
            </w:r>
          </w:p>
          <w:p w14:paraId="6715DF94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F2654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ludes at least five examples, facts and/or statistics to support conclusions/ ideas with evidence</w:t>
            </w:r>
          </w:p>
        </w:tc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E3E22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aises audience understanding and awareness of most points</w:t>
            </w:r>
          </w:p>
          <w:p w14:paraId="7D025B1D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E73A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emonstrates purpose and details for position being applied for, describing qualifications/ education and experience</w:t>
            </w:r>
          </w:p>
          <w:p w14:paraId="4E579AEB" w14:textId="77777777" w:rsidR="0086456B" w:rsidRDefault="0086456B" w:rsidP="0086456B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F0DA1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cludes at least three examples of transferable skills and/or promotes relevant skills, knowledge and qualifications</w:t>
            </w: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A8E5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26F13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C07D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59814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7E9FE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nswers at least 10 interview questions clearly</w:t>
            </w:r>
          </w:p>
          <w:p w14:paraId="24888DFE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BFF2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escribes three strategies for improvement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81F49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124E4B01" w14:textId="77777777" w:rsidTr="0086456B">
        <w:trPr>
          <w:cantSplit/>
          <w:trHeight w:val="73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931D7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9D341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4FC2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2BBF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0C6C4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s created cue cards</w:t>
            </w:r>
          </w:p>
        </w:tc>
        <w:tc>
          <w:tcPr>
            <w:tcW w:w="15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65293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sentation is presented in a logical way, with a clear beginning, middle and end, with the use of headings and subheadings</w:t>
            </w:r>
          </w:p>
          <w:p w14:paraId="4EFAB787" w14:textId="77777777" w:rsidR="0086456B" w:rsidRDefault="0086456B" w:rsidP="008645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FA611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27C7F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Spelling, punctuation and grammar used with reasonable accuracy 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ECEF4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pell, punctuate and use grammar with considerable accuracy</w:t>
            </w:r>
          </w:p>
          <w:p w14:paraId="0EF65709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5B96E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77D8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7E309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DAA30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6A5B7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Uses appropriate language when answering all questions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032BF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7BE5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522EA801" w14:textId="77777777" w:rsidTr="0086456B">
        <w:trPr>
          <w:cantSplit/>
          <w:trHeight w:val="73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023B4" w14:textId="77777777" w:rsidR="0086456B" w:rsidRDefault="0086456B" w:rsidP="0086456B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68F06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9C2D5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41D5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6D378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B9143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09C0C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F30A2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feedback to improve cover letter</w:t>
            </w:r>
          </w:p>
          <w:p w14:paraId="50D97A23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F6EE6" w14:textId="77777777" w:rsidR="0086456B" w:rsidRDefault="0086456B" w:rsidP="0086456B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feedback to improve resume</w:t>
            </w: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E53C2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00A07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D6C22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A3A08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10B0A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15913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42EA97" w14:textId="77777777" w:rsidR="0086456B" w:rsidRDefault="0086456B" w:rsidP="0086456B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</w:tbl>
    <w:p w14:paraId="6FEA68E2" w14:textId="77777777" w:rsidR="0086456B" w:rsidRDefault="0086456B"/>
    <w:tbl>
      <w:tblPr>
        <w:tblStyle w:val="TableGrid"/>
        <w:tblpPr w:leftFromText="180" w:rightFromText="180" w:vertAnchor="page" w:horzAnchor="margin" w:tblpY="1501"/>
        <w:tblW w:w="21975" w:type="dxa"/>
        <w:tblLayout w:type="fixed"/>
        <w:tblLook w:val="04A0" w:firstRow="1" w:lastRow="0" w:firstColumn="1" w:lastColumn="0" w:noHBand="0" w:noVBand="1"/>
      </w:tblPr>
      <w:tblGrid>
        <w:gridCol w:w="429"/>
        <w:gridCol w:w="1554"/>
        <w:gridCol w:w="1449"/>
        <w:gridCol w:w="1529"/>
        <w:gridCol w:w="1560"/>
        <w:gridCol w:w="1524"/>
        <w:gridCol w:w="1596"/>
        <w:gridCol w:w="1843"/>
        <w:gridCol w:w="1844"/>
        <w:gridCol w:w="1073"/>
        <w:gridCol w:w="1053"/>
        <w:gridCol w:w="1134"/>
        <w:gridCol w:w="1134"/>
        <w:gridCol w:w="1560"/>
        <w:gridCol w:w="1417"/>
        <w:gridCol w:w="1276"/>
      </w:tblGrid>
      <w:tr w:rsidR="0086456B" w14:paraId="6591BA76" w14:textId="77777777" w:rsidTr="0086456B">
        <w:trPr>
          <w:cantSplit/>
          <w:trHeight w:val="1930"/>
        </w:trPr>
        <w:tc>
          <w:tcPr>
            <w:tcW w:w="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818B269" w14:textId="77777777" w:rsidR="0086456B" w:rsidRDefault="0086456B" w:rsidP="007C4CEC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Satisfactory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12D68" w14:textId="77777777" w:rsidR="0086456B" w:rsidRDefault="0086456B" w:rsidP="007C4CEC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ore than half the questions have been completed related to transferable skills and employability</w:t>
            </w:r>
          </w:p>
          <w:p w14:paraId="24B7984B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325A40DA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6A93C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n discuss some issues within the community and possible strategies; however, it is not related to the topics covered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74BEC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ses two or more reputable sources to collect information</w:t>
            </w:r>
          </w:p>
          <w:p w14:paraId="24387082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</w:p>
          <w:p w14:paraId="2440E18D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9AC25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s eye contact more than half the time</w:t>
            </w:r>
          </w:p>
          <w:p w14:paraId="3BEE040C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351E1CD2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483AC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s able to</w:t>
            </w:r>
            <w:proofErr w:type="gramEnd"/>
            <w:r>
              <w:rPr>
                <w:sz w:val="16"/>
                <w:szCs w:val="16"/>
              </w:rPr>
              <w:t xml:space="preserve"> answer most class questions with ease, without elaboration</w:t>
            </w:r>
          </w:p>
          <w:p w14:paraId="627C4017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53B38DB1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FA940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ows little of mixed feelings about the topic</w:t>
            </w:r>
          </w:p>
          <w:p w14:paraId="4D1CCFF2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65624CA1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2B4E7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tandard appearance, not using the correct format, correct font size</w:t>
            </w:r>
          </w:p>
          <w:p w14:paraId="5982B16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05DD5C3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79DF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Neat and demonstrates some structure </w:t>
            </w:r>
            <w:proofErr w:type="gramStart"/>
            <w:r>
              <w:rPr>
                <w:i/>
                <w:iCs/>
                <w:sz w:val="16"/>
                <w:szCs w:val="16"/>
              </w:rPr>
              <w:t>in order to</w:t>
            </w:r>
            <w:proofErr w:type="gramEnd"/>
            <w:r>
              <w:rPr>
                <w:i/>
                <w:iCs/>
                <w:sz w:val="16"/>
                <w:szCs w:val="16"/>
              </w:rPr>
              <w:t xml:space="preserve"> make sense</w:t>
            </w:r>
          </w:p>
          <w:p w14:paraId="42E413D4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42D9729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0E3578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ore than half the questions have been completed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2606E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inimal participation in role play, needing prompting/ assistance from the tea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46CC4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Creates five or more possible interview questions, not all of which are open ende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D7DA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Responds to at least five interview questions; however, the responses are not relevant to the chosen industry or questio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A89C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terviewee includes two or more of the following aspects for the interview; punctual, dressed appropriately, confident, maintains good posture and makes eye contact</w:t>
            </w:r>
          </w:p>
          <w:p w14:paraId="6EC522EF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1BDA2423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9093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valuation of mock interview, listing at least two positive and/ or two negative aspects</w:t>
            </w:r>
          </w:p>
          <w:p w14:paraId="61D2524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5CAC21F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02AA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pplies one strategy for improvement to second mock interview, improving somewhat from first interview</w:t>
            </w:r>
          </w:p>
        </w:tc>
      </w:tr>
      <w:tr w:rsidR="0086456B" w14:paraId="4DF3843F" w14:textId="77777777" w:rsidTr="0086456B">
        <w:trPr>
          <w:cantSplit/>
          <w:trHeight w:val="96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B20A1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F7936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More than half the questions have been completed related to </w:t>
            </w:r>
            <w:r>
              <w:rPr>
                <w:rFonts w:cstheme="minorHAnsi"/>
                <w:b/>
                <w:bCs/>
                <w:sz w:val="16"/>
                <w:szCs w:val="16"/>
              </w:rPr>
              <w:t>social, cultural, environmental and economic factors</w:t>
            </w: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9D35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DE928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ddresses more than half the criteria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6659D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aks with some variation in tone and volume</w:t>
            </w:r>
          </w:p>
        </w:tc>
        <w:tc>
          <w:tcPr>
            <w:tcW w:w="15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5402F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ludes at least two examples, facts and/or statistics to support conclusions/ ideas with evidence</w:t>
            </w:r>
          </w:p>
          <w:p w14:paraId="2BAC0033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0090760E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0D9C2D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aises audience understanding and knowledge of some point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D40D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escribes qualifications/ education and experience</w:t>
            </w:r>
          </w:p>
          <w:p w14:paraId="5D1C6864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25DDB5B2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459040AF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E5D4E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cludes one examples of transferable skills and/or promotes relevant skills, knowledge and qualifications</w:t>
            </w:r>
          </w:p>
          <w:p w14:paraId="241E4A1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390DE6A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57076F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51AF1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785C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461FC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FE4F4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nswers less than five of the interview questions</w:t>
            </w:r>
          </w:p>
          <w:p w14:paraId="7D2F2766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76E3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Lists two strategies for improvement</w:t>
            </w:r>
          </w:p>
          <w:p w14:paraId="591B0446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FCD4A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6BA432C6" w14:textId="77777777" w:rsidTr="0086456B">
        <w:trPr>
          <w:cantSplit/>
          <w:trHeight w:val="73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5422D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8714B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F25E2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D2E8F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00D8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3A4E5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9CF84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ACB20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pelling, punctuation and grammar used with sufficient clarity for the meaning to be understood</w:t>
            </w:r>
          </w:p>
          <w:p w14:paraId="79BF721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9237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Resume contains some errors; however, makes sense</w:t>
            </w:r>
          </w:p>
          <w:p w14:paraId="6821715A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6789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D0C1A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613B8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F3E4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C4173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6ABC278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ostly uses appropriate language when answering all questions; however, takes on more of an informal approach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5FC07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26E0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327C3173" w14:textId="77777777" w:rsidTr="0086456B">
        <w:trPr>
          <w:cantSplit/>
          <w:trHeight w:val="73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CB82A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1DBD4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B332E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7130D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29B1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3774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396B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8CB1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more than half the feedback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4BDA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more than half the feedback</w:t>
            </w: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D5AC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088B2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8C691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68178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1957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EB00B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4855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630C45C2" w14:textId="77777777" w:rsidTr="0086456B">
        <w:trPr>
          <w:cantSplit/>
          <w:trHeight w:val="1411"/>
        </w:trPr>
        <w:tc>
          <w:tcPr>
            <w:tcW w:w="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6181D055" w14:textId="77777777" w:rsidR="0086456B" w:rsidRDefault="0086456B" w:rsidP="007C4CEC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t yet satisfactory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238A0" w14:textId="77777777" w:rsidR="0086456B" w:rsidRDefault="0086456B" w:rsidP="007C4CEC">
            <w:pPr>
              <w:jc w:val="center"/>
              <w:rPr>
                <w:rFonts w:ascii="Times New Roman" w:hAnsi="Times New Roman" w:cs="Times New Roman"/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Less than half the questions have been completed related to transferable skills and employability</w:t>
            </w:r>
          </w:p>
          <w:p w14:paraId="57E3339B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</w:p>
          <w:p w14:paraId="423FA736" w14:textId="77777777" w:rsidR="0086456B" w:rsidRDefault="0086456B" w:rsidP="007C4CEC">
            <w:pPr>
              <w:rPr>
                <w:sz w:val="16"/>
                <w:szCs w:val="16"/>
              </w:rPr>
            </w:pPr>
          </w:p>
        </w:tc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E9DA8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n identify one issue within the community; however, it is not related to the topics covered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3041C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ses one reputable source to collect information</w:t>
            </w:r>
          </w:p>
          <w:p w14:paraId="0DF163FE" w14:textId="77777777" w:rsidR="0086456B" w:rsidRDefault="0086456B" w:rsidP="007C4CE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5B522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s eye contact less than half the time</w:t>
            </w:r>
          </w:p>
          <w:p w14:paraId="0A529320" w14:textId="77777777" w:rsidR="0086456B" w:rsidRDefault="0086456B" w:rsidP="007C4CEC">
            <w:pPr>
              <w:rPr>
                <w:sz w:val="16"/>
                <w:szCs w:val="16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2E7D4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uncomfortable with information, only able to answer simple class questions  </w:t>
            </w:r>
          </w:p>
          <w:p w14:paraId="47E46DA5" w14:textId="77777777" w:rsidR="0086456B" w:rsidRDefault="0086456B" w:rsidP="007C4CEC">
            <w:pPr>
              <w:rPr>
                <w:sz w:val="16"/>
                <w:szCs w:val="16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F28EC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ows no interest in the topic</w:t>
            </w:r>
          </w:p>
          <w:p w14:paraId="74E1BCF3" w14:textId="77777777" w:rsidR="0086456B" w:rsidRDefault="0086456B" w:rsidP="007C4CEC">
            <w:pPr>
              <w:rPr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1AA09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Messy in appearance, not using the correct format, incorrect font size</w:t>
            </w:r>
          </w:p>
          <w:p w14:paraId="7F900431" w14:textId="77777777" w:rsidR="0086456B" w:rsidRDefault="0086456B" w:rsidP="007C4CEC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DBA3F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Is not neat and does not demonstrate structure </w:t>
            </w:r>
          </w:p>
          <w:p w14:paraId="6ADED2D5" w14:textId="77777777" w:rsidR="0086456B" w:rsidRDefault="0086456B" w:rsidP="007C4CEC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B2E5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Less than half the questions have been completed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3C937F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Physically present for </w:t>
            </w:r>
            <w:proofErr w:type="spellStart"/>
            <w:r>
              <w:rPr>
                <w:i/>
                <w:iCs/>
                <w:sz w:val="16"/>
                <w:szCs w:val="16"/>
              </w:rPr>
              <w:t>role</w:t>
            </w:r>
            <w:proofErr w:type="spellEnd"/>
            <w:r>
              <w:rPr>
                <w:i/>
                <w:iCs/>
                <w:sz w:val="16"/>
                <w:szCs w:val="16"/>
              </w:rPr>
              <w:t xml:space="preserve"> play; however, did not contribute to the tea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34035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Creates less than five ‘yes/no’ questions for interview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F32B16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oes not provide any further elaboration to the yes/no answer question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8D25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terviewee includes one of the following aspects for the interview: punctual, dressed appropriately, confident, maintains good posture and makes eye contac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959C6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Evaluation of mock interview, listing at least one positive and/ or one negative aspect</w:t>
            </w:r>
          </w:p>
          <w:p w14:paraId="3D35CD95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541CA000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32F5CA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Fails to apply any strategies for improvement, therefore not improving from first interview</w:t>
            </w:r>
          </w:p>
        </w:tc>
      </w:tr>
      <w:tr w:rsidR="0086456B" w14:paraId="1F7E8539" w14:textId="77777777" w:rsidTr="0086456B">
        <w:trPr>
          <w:cantSplit/>
          <w:trHeight w:val="424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D1B96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829DB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More than half the questions have been completed related to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social, cultural, environmental and economic factors</w:t>
            </w: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A5A4C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70819" w14:textId="77777777" w:rsidR="0086456B" w:rsidRDefault="0086456B" w:rsidP="007C4CEC">
            <w:pPr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ddresses less than half the criteria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E95E8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aks with uneven volume and tone</w:t>
            </w:r>
          </w:p>
        </w:tc>
        <w:tc>
          <w:tcPr>
            <w:tcW w:w="15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98B32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cludes three pictures related to content in presentation</w:t>
            </w:r>
          </w:p>
        </w:tc>
        <w:tc>
          <w:tcPr>
            <w:tcW w:w="1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DD38E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ils to increase audience understanding of knowledge of topi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9D8F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Lists qualifications/ education and experience</w:t>
            </w:r>
          </w:p>
          <w:p w14:paraId="298612B1" w14:textId="77777777" w:rsidR="0086456B" w:rsidRDefault="0086456B" w:rsidP="007C4CEC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7CD4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cludes one skill and/or qualification</w:t>
            </w: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B8A8A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EB73C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8503D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B0D0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F895A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Answers one of the interview questions</w:t>
            </w:r>
          </w:p>
          <w:p w14:paraId="20D52A4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46EF7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oes not list any strategies for improvement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1CCE8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62EF0CC7" w14:textId="77777777" w:rsidTr="0086456B">
        <w:trPr>
          <w:cantSplit/>
          <w:trHeight w:val="500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9A43D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E8B67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6E70E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AC8A5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0437F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A4C03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2BFA5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EB63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  <w:p w14:paraId="77B93BFC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Spelling, punctuation and grammar contain errors and does not make sense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F18AD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Resume contains lots of errors and does not make sense</w:t>
            </w:r>
          </w:p>
          <w:p w14:paraId="47A26E81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138B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89CAD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F893E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0D4AF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C0A27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Does not use appropriate language and gets distracted during interview process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E4611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2FA75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2201CFD7" w14:textId="77777777" w:rsidTr="0086456B">
        <w:trPr>
          <w:cantSplit/>
          <w:trHeight w:val="500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A29EE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737B2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9643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13FB6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60BE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25370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7B8F8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FCE4B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less than half the feedback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A0909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Has applied less than half the feedback</w:t>
            </w:r>
          </w:p>
          <w:p w14:paraId="2F09666D" w14:textId="77777777" w:rsidR="0086456B" w:rsidRDefault="0086456B" w:rsidP="007C4CEC">
            <w:pPr>
              <w:jc w:val="center"/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07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B3A5E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AE8A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C844B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C1679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70914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43E7A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D8B9C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</w:pPr>
          </w:p>
        </w:tc>
      </w:tr>
      <w:tr w:rsidR="0086456B" w14:paraId="3901BF8B" w14:textId="77777777" w:rsidTr="0086456B">
        <w:trPr>
          <w:cantSplit/>
          <w:trHeight w:val="323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F41B9" w14:textId="77777777" w:rsidR="0086456B" w:rsidRDefault="0086456B" w:rsidP="007C4CEC">
            <w:pPr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92F26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28F95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B2B9D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4C967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F4410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31D3D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577B6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DE770E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A2A54" w14:textId="77777777" w:rsidR="0086456B" w:rsidRDefault="0086456B" w:rsidP="007C4C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6B4FA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ot show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D9BA34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Not show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93F7F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ot show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5C67A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ot show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BF9E8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ot show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F0CFA" w14:textId="77777777" w:rsidR="0086456B" w:rsidRDefault="0086456B" w:rsidP="007C4CEC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Not shown</w:t>
            </w:r>
          </w:p>
        </w:tc>
      </w:tr>
      <w:tr w:rsidR="0086456B" w14:paraId="6F4AC694" w14:textId="77777777" w:rsidTr="0086456B">
        <w:trPr>
          <w:trHeight w:val="1068"/>
        </w:trPr>
        <w:tc>
          <w:tcPr>
            <w:tcW w:w="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131E007B" w14:textId="77777777" w:rsidR="0086456B" w:rsidRDefault="0086456B" w:rsidP="007C4CEC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51F04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et of structured questions </w:t>
            </w:r>
            <w:r>
              <w:rPr>
                <w:bCs/>
                <w:sz w:val="16"/>
                <w:szCs w:val="16"/>
              </w:rPr>
              <w:t>(</w:t>
            </w:r>
            <w:r>
              <w:rPr>
                <w:bCs/>
                <w:i/>
                <w:iCs/>
                <w:sz w:val="16"/>
                <w:szCs w:val="16"/>
              </w:rPr>
              <w:t>transferable skills and employability</w:t>
            </w:r>
            <w:r>
              <w:rPr>
                <w:bCs/>
                <w:sz w:val="16"/>
                <w:szCs w:val="16"/>
              </w:rPr>
              <w:t xml:space="preserve"> and</w:t>
            </w:r>
            <w:r>
              <w:rPr>
                <w:rFonts w:cstheme="minorHAnsi"/>
                <w:bCs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sz w:val="16"/>
                <w:szCs w:val="16"/>
              </w:rPr>
              <w:t>social, cultural, environmental and economic factor</w:t>
            </w:r>
            <w:r>
              <w:rPr>
                <w:rFonts w:cstheme="minorHAnsi"/>
                <w:bCs/>
                <w:sz w:val="16"/>
                <w:szCs w:val="16"/>
              </w:rPr>
              <w:t>s</w:t>
            </w:r>
            <w:r>
              <w:rPr>
                <w:bCs/>
                <w:sz w:val="16"/>
                <w:szCs w:val="16"/>
              </w:rPr>
              <w:t>)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39600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lass discussion (Note: </w:t>
            </w:r>
            <w:r>
              <w:rPr>
                <w:bCs/>
                <w:i/>
                <w:iCs/>
                <w:sz w:val="16"/>
                <w:szCs w:val="16"/>
              </w:rPr>
              <w:t>WRS</w:t>
            </w:r>
            <w:r>
              <w:rPr>
                <w:b/>
                <w:sz w:val="16"/>
                <w:szCs w:val="16"/>
              </w:rPr>
              <w:t xml:space="preserve"> and PDS combined)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E44A9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earch task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CD159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livery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827E3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ntent/ organisation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F002A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nthusiasm/ audience awarenes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616CA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ver letter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4FA74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ume</w:t>
            </w:r>
          </w:p>
        </w:tc>
        <w:tc>
          <w:tcPr>
            <w:tcW w:w="1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92164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t of structured questions (‘good’ vs ‘bad’ communication)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2A65D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ole play particip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4F7A2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terview quest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CBE05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sponses to interview question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29A31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ock interview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1EB25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eedback applied to develop strategi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6BDC3" w14:textId="77777777" w:rsidR="0086456B" w:rsidRDefault="0086456B" w:rsidP="007C4CEC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ond mock interview</w:t>
            </w:r>
          </w:p>
        </w:tc>
      </w:tr>
      <w:tr w:rsidR="0086456B" w14:paraId="7E549348" w14:textId="77777777" w:rsidTr="0086456B">
        <w:trPr>
          <w:trHeight w:val="550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1111B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9FDAA" w14:textId="77777777" w:rsidR="0086456B" w:rsidRDefault="0086456B" w:rsidP="007C4CEC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4</w:t>
            </w:r>
          </w:p>
        </w:tc>
        <w:tc>
          <w:tcPr>
            <w:tcW w:w="4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56031" w14:textId="77777777" w:rsidR="0086456B" w:rsidRDefault="0086456B" w:rsidP="007C4CEC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4 – presentation</w:t>
            </w:r>
          </w:p>
        </w:tc>
        <w:tc>
          <w:tcPr>
            <w:tcW w:w="3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7EDFA" w14:textId="77777777" w:rsidR="0086456B" w:rsidRDefault="0086456B" w:rsidP="007C4CEC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5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14FCF" w14:textId="77777777" w:rsidR="0086456B" w:rsidRDefault="0086456B" w:rsidP="007C4CEC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6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F96AE" w14:textId="77777777" w:rsidR="0086456B" w:rsidRDefault="0086456B" w:rsidP="007C4CEC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ctivity 7</w:t>
            </w:r>
          </w:p>
        </w:tc>
      </w:tr>
      <w:tr w:rsidR="0086456B" w14:paraId="47F4F6D4" w14:textId="77777777" w:rsidTr="0086456B">
        <w:trPr>
          <w:trHeight w:val="965"/>
        </w:trPr>
        <w:tc>
          <w:tcPr>
            <w:tcW w:w="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33DF3" w14:textId="77777777" w:rsidR="0086456B" w:rsidRDefault="0086456B" w:rsidP="007C4CE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54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C5271" w14:textId="77777777" w:rsidR="0086456B" w:rsidRDefault="0086456B" w:rsidP="007C4CEC">
            <w:pPr>
              <w:rPr>
                <w:sz w:val="24"/>
                <w:szCs w:val="24"/>
              </w:rPr>
            </w:pPr>
            <w:r>
              <w:t xml:space="preserve">NOTE: </w:t>
            </w:r>
          </w:p>
          <w:p w14:paraId="0443979D" w14:textId="77777777" w:rsidR="0086456B" w:rsidRDefault="0086456B" w:rsidP="007C4CE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old – PDS </w:t>
            </w:r>
          </w:p>
          <w:p w14:paraId="301C1E5B" w14:textId="77777777" w:rsidR="0086456B" w:rsidRDefault="0086456B" w:rsidP="007C4CEC">
            <w:pPr>
              <w:rPr>
                <w:i/>
                <w:iCs/>
              </w:rPr>
            </w:pPr>
            <w:r>
              <w:rPr>
                <w:i/>
                <w:iCs/>
              </w:rPr>
              <w:t>Italic – WRS</w:t>
            </w:r>
          </w:p>
          <w:p w14:paraId="41C54500" w14:textId="77777777" w:rsidR="0086456B" w:rsidRDefault="0086456B" w:rsidP="007C4CEC">
            <w:pPr>
              <w:rPr>
                <w:i/>
              </w:rPr>
            </w:pPr>
          </w:p>
        </w:tc>
      </w:tr>
    </w:tbl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86456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6456B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4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20B1F-CEDF-4A29-8CDE-4C71CD9A0F11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11</Words>
  <Characters>861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38:00Z</dcterms:created>
  <dcterms:modified xsi:type="dcterms:W3CDTF">2022-07-1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